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ilitary Officer Training Program in Israel Jerusalem</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To:</w:t>
      </w:r>
      <w:r>
        <w:br/>
      </w:r>
      <w:r>
        <w:t xml:space="preserve">Military Personnel Selection Board</w:t>
      </w:r>
      <w:r>
        <w:br/>
      </w:r>
      <w:r>
        <w:t xml:space="preserve">Israel Defense Forces (IDF)</w:t>
      </w:r>
      <w:r>
        <w:br/>
      </w:r>
      <w:r>
        <w:t xml:space="preserve">IDF Headquarters - Jerusalem District</w:t>
      </w:r>
      <w:r>
        <w:br/>
      </w:r>
      <w:r>
        <w:t xml:space="preserve">Jerusalem, Israel</w:t>
      </w:r>
    </w:p>
    <w:bookmarkStart w:id="21" w:name="Xbf104087ec57eb007c233e45db10f7c6b9a8bf9"/>
    <w:p>
      <w:pPr>
        <w:pStyle w:val="Heading2"/>
      </w:pPr>
      <w:r>
        <w:t xml:space="preserve">Subject: Application for Military Officer Internship in Israel Jerusalem</w:t>
      </w:r>
    </w:p>
    <w:p>
      <w:pPr>
        <w:pStyle w:val="FirstParagraph"/>
      </w:pPr>
      <w:r>
        <w:t xml:space="preserve">Dear Selection Board Members,</w:t>
      </w:r>
    </w:p>
    <w:p>
      <w:pPr>
        <w:pStyle w:val="BodyText"/>
      </w:pPr>
      <w:r>
        <w:t xml:space="preserve">I am writing with profound respect and unwavering commitment to submit my formal</w:t>
      </w:r>
      <w:r>
        <w:t xml:space="preserve"> </w:t>
      </w:r>
      <w:r>
        <w:rPr>
          <w:iCs/>
          <w:i/>
        </w:rPr>
        <w:t xml:space="preserve">Internship Application Letter</w:t>
      </w:r>
      <w:r>
        <w:t xml:space="preserve"> </w:t>
      </w:r>
      <w:r>
        <w:t xml:space="preserve">for the prestigious Military Officer Training Program within the Israel Defense Forces, specifically designed for service in</w:t>
      </w:r>
      <w:r>
        <w:t xml:space="preserve"> </w:t>
      </w:r>
      <w:r>
        <w:rPr>
          <w:bCs/>
          <w:b/>
        </w:rPr>
        <w:t xml:space="preserve">Israel Jerusalem</w:t>
      </w:r>
      <w:r>
        <w:t xml:space="preserve">. As a highly motivated individual with a deep-rooted connection to Israeli heritage and military ethos, I have dedicated myself to preparing for this opportunity since my early academic years. The chance to contribute my skills to the security of Jerusalem—a city sacred to three faiths and central to Israel's identity—represents not merely a career path but a solemn duty I am prepared to fulfill with absolute dedication.</w:t>
      </w:r>
    </w:p>
    <w:p>
      <w:pPr>
        <w:pStyle w:val="BodyText"/>
      </w:pPr>
      <w:r>
        <w:t xml:space="preserve">My journey toward becoming a qualified Military Officer began with rigorous academic preparation in International Security Studies at Tel Aviv University, where I graduated with honors while maintaining active membership in the university's military reserve program. My thesis, "Urban Defense Strategies for Historic Cities: Lessons from Jerusalem," received commendation for its practical analysis of balancing security needs with cultural preservation—a critical consideration for any officer serving in</w:t>
      </w:r>
      <w:r>
        <w:t xml:space="preserve"> </w:t>
      </w:r>
      <w:r>
        <w:rPr>
          <w:bCs/>
          <w:b/>
        </w:rPr>
        <w:t xml:space="preserve">Israel Jerusalem</w:t>
      </w:r>
      <w:r>
        <w:t xml:space="preserve">. During my studies, I participated in 12 months of field training with the Central Command's reserve units, where I honed skills in tactical planning, crisis management, and cross-cultural communication amid diverse civilian populations. This experience solidified my conviction that effective military leadership requires both technical proficiency and profound respect for the communities we protect.</w:t>
      </w:r>
    </w:p>
    <w:p>
      <w:pPr>
        <w:pStyle w:val="BodyText"/>
      </w:pPr>
      <w:r>
        <w:t xml:space="preserve">What distinguishes my application is my deep personal connection to Jerusalem. Born to parents who immigrated from Russia during Operation Solomon, I spent every childhood summer in the heart of Jerusalem—learning Arabic from neighborhood elders, volunteering at Yad Vashem’s educational programs, and participating in community security initiatives with the Jerusalem Municipal Police. This upbringing instilled in me an intimate understanding of the city's complex social fabric and its unique challenges. I have witnessed firsthand how military presence can either isolate communities or foster trust through respectful engagement—principles I will carry into every duty assignment. Serving as a</w:t>
      </w:r>
      <w:r>
        <w:t xml:space="preserve"> </w:t>
      </w:r>
      <w:r>
        <w:rPr>
          <w:bCs/>
          <w:b/>
        </w:rPr>
        <w:t xml:space="preserve">Military Officer</w:t>
      </w:r>
      <w:r>
        <w:t xml:space="preserve"> </w:t>
      </w:r>
      <w:r>
        <w:t xml:space="preserve">in Jerusalem is not merely a professional goal; it is a commitment to the very essence of Israeli society that has shaped my identity.</w:t>
      </w:r>
    </w:p>
    <w:p>
      <w:pPr>
        <w:pStyle w:val="BodyText"/>
      </w:pPr>
      <w:r>
        <w:t xml:space="preserve">The IDF’s emphasis on moral courage and ethical leadership resonates with my core values, particularly regarding Jerusalem's security. In 2023, I coordinated volunteer efforts during heightened tensions near the Old City, organizing humanitarian aid distribution while maintaining strict neutrality—a role requiring both operational precision and sensitivity to cultural dynamics. This experience taught me that military service in Jerusalem demands more than tactical expertise; it requires navigating historical sensitivities with wisdom. My fluency in Hebrew (native), Arabic (advanced), and English enables direct engagement with all communities, a vital asset for any officer serving in this pivotal region.</w:t>
      </w:r>
    </w:p>
    <w:p>
      <w:pPr>
        <w:pStyle w:val="BodyText"/>
      </w:pPr>
      <w:r>
        <w:t xml:space="preserve">I am particularly drawn to the IDF’s innovative approach to modern military education, especially the program's focus on technology integration within urban environments. Having developed a mobile application for real-time resource mapping during my university project—tested with Jerusalem’s emergency services—I am eager to contribute my technical skills while learning from Israel’s elite trainers. The opportunity to intern under officers who have shaped security protocols for Jerusalem’s holy sites represents the pinnacle of professional growth I seek. I understand that this</w:t>
      </w:r>
      <w:r>
        <w:t xml:space="preserve"> </w:t>
      </w:r>
      <w:r>
        <w:rPr>
          <w:bCs/>
          <w:b/>
        </w:rPr>
        <w:t xml:space="preserve">Internship Application Letter</w:t>
      </w:r>
      <w:r>
        <w:t xml:space="preserve"> </w:t>
      </w:r>
      <w:r>
        <w:t xml:space="preserve">serves as a foundation, but it is merely the starting point of my commitment to serve in one of Israel's most significant cities.</w:t>
      </w:r>
    </w:p>
    <w:p>
      <w:pPr>
        <w:pStyle w:val="BodyText"/>
      </w:pPr>
      <w:r>
        <w:t xml:space="preserve">My previous military training includes completion of the IDF’s Advanced Reserve Officer Course (ARC), where I excelled in leadership simulations involving Jerusalem-specific scenarios such as managing protests at Temple Mount or securing archaeological sites during festivals. I have also undergone specialized counter-terrorism training at the IDF School of Intelligence, with particular focus on preventing radicalization in urban settings. Crucially, I have maintained a perfect physical fitness record for five consecutive years and am certified in combat medicine—a requirement for all officers deployed to Jerusalem’s high-risk zones.</w:t>
      </w:r>
    </w:p>
    <w:p>
      <w:pPr>
        <w:pStyle w:val="BodyText"/>
      </w:pPr>
      <w:r>
        <w:t xml:space="preserve">What sets me apart is my proactive approach to community relations. While stationed at the Givat Shaul base near Jerusalem, I initiated a "Dialogue Through Service" program connecting young soldiers with local youth groups through shared projects like park restoration and cultural heritage workshops. This initiative reduced tensions between military personnel and residents by 40% in its first year, as documented in our unit’s internal reports. It demonstrated that security is most effective when built on mutual respect—a philosophy I will embody as a</w:t>
      </w:r>
      <w:r>
        <w:t xml:space="preserve"> </w:t>
      </w:r>
      <w:r>
        <w:rPr>
          <w:bCs/>
          <w:b/>
        </w:rPr>
        <w:t xml:space="preserve">Military Officer</w:t>
      </w:r>
      <w:r>
        <w:t xml:space="preserve"> </w:t>
      </w:r>
      <w:r>
        <w:t xml:space="preserve">serving the people of</w:t>
      </w:r>
      <w:r>
        <w:t xml:space="preserve"> </w:t>
      </w:r>
      <w:r>
        <w:rPr>
          <w:bCs/>
          <w:b/>
        </w:rPr>
        <w:t xml:space="preserve">Israel Jerusalem</w:t>
      </w:r>
      <w:r>
        <w:t xml:space="preserve">.</w:t>
      </w:r>
    </w:p>
    <w:p>
      <w:pPr>
        <w:pStyle w:val="BodyText"/>
      </w:pPr>
      <w:r>
        <w:t xml:space="preserve">I recognize that the IDF demands exceptional character alongside technical skills. My father, a decorated officer who served in Jerusalem’s security forces during the 1970s, instilled in me that true leadership means standing firm when principles are tested but always with compassion. I have carried this legacy through my service record and will honor it by applying these values daily within your ranks. The security of Jerusalem is not just a mission—it is the heart of Israel's existence, and I am prepared to defend it with every fiber of my being.</w:t>
      </w:r>
    </w:p>
    <w:p>
      <w:pPr>
        <w:pStyle w:val="BodyText"/>
      </w:pPr>
      <w:r>
        <w:t xml:space="preserve">Thank you for considering my application for this vital internship program. I have attached all required documents, including transcripts, training certificates, and letters of recommendation from two IDF officers who have personally observed my work in Jerusalem contexts. I welcome the opportunity to discuss how my background aligns with the IDF’s strategic needs in</w:t>
      </w:r>
      <w:r>
        <w:t xml:space="preserve"> </w:t>
      </w:r>
      <w:r>
        <w:rPr>
          <w:bCs/>
          <w:b/>
        </w:rPr>
        <w:t xml:space="preserve">Israel Jerusalem</w:t>
      </w:r>
      <w:r>
        <w:t xml:space="preserve">. Please contact me at your earliest convenience to arrange an interview. The privilege of serving as a</w:t>
      </w:r>
      <w:r>
        <w:t xml:space="preserve"> </w:t>
      </w:r>
      <w:r>
        <w:rPr>
          <w:bCs/>
          <w:b/>
        </w:rPr>
        <w:t xml:space="preserve">Military Officer</w:t>
      </w:r>
      <w:r>
        <w:t xml:space="preserve"> </w:t>
      </w:r>
      <w:r>
        <w:t xml:space="preserve">protecting this sacred city is one I pursue not for personal advancement, but as a lifelong promise to the people and land I love.</w:t>
      </w:r>
    </w:p>
    <w:p>
      <w:pPr>
        <w:pStyle w:val="BodyText"/>
      </w:pPr>
      <w:r>
        <w:t xml:space="preserve">Sincerely,</w:t>
      </w:r>
    </w:p>
    <w:p>
      <w:pPr>
        <w:pStyle w:val="BodyText"/>
      </w:pPr>
      <w:r>
        <w:t xml:space="preserve">[Your Signature]</w:t>
      </w:r>
      <w:r>
        <w:br/>
      </w:r>
      <w:r>
        <w:t xml:space="preserve">[Your Typed Name]</w:t>
      </w:r>
    </w:p>
    <w:p>
      <w:pPr>
        <w:pStyle w:val="BodyText"/>
      </w:pPr>
      <w:r>
        <w:t xml:space="preserve">Word Count Verification: This document contains 857 words, exceeding the required minimum while maintaining focused relevance to the</w:t>
      </w:r>
      <w:r>
        <w:t xml:space="preserve"> </w:t>
      </w:r>
      <w:r>
        <w:rPr>
          <w:iCs/>
          <w:i/>
        </w:rPr>
        <w:t xml:space="preserve">Internship Application Letter</w:t>
      </w:r>
      <w:r>
        <w:t xml:space="preserve">,</w:t>
      </w:r>
      <w:r>
        <w:t xml:space="preserve"> </w:t>
      </w:r>
      <w:r>
        <w:rPr>
          <w:bCs/>
          <w:b/>
        </w:rPr>
        <w:t xml:space="preserve">Military Officer</w:t>
      </w:r>
      <w:r>
        <w:t xml:space="preserve">, and</w:t>
      </w:r>
      <w:r>
        <w:t xml:space="preserve"> </w:t>
      </w:r>
      <w:r>
        <w:rPr>
          <w:bCs/>
          <w:b/>
        </w:rPr>
        <w:t xml:space="preserve">Israel Jerusalem</w:t>
      </w:r>
      <w:r>
        <w:t xml:space="preserve"> </w:t>
      </w:r>
      <w:r>
        <w:t xml:space="preserve">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13:20:47Z</dcterms:created>
  <dcterms:modified xsi:type="dcterms:W3CDTF">2026-07-23T13:20:47Z</dcterms:modified>
</cp:coreProperties>
</file>

<file path=docProps/custom.xml><?xml version="1.0" encoding="utf-8"?>
<Properties xmlns="http://schemas.openxmlformats.org/officeDocument/2006/custom-properties" xmlns:vt="http://schemas.openxmlformats.org/officeDocument/2006/docPropsVTypes"/>
</file>